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ཾ་དཪྴ་པྲ་དཱི་པ་ནཱ་མ།བོད་སྐད་དུ།</w:t>
      </w:r>
      <w:r>
        <w:t xml:space="preserve"> </w:t>
      </w:r>
      <w:r>
        <w:t xml:space="preserve">ཡང་དག་ལྟ་བའི་སྒྲོན་མ་ཞེས་བྱ་བ།</w:t>
      </w:r>
      <w:r>
        <w:t xml:space="preserve"> </w:t>
      </w:r>
      <w:r>
        <w:t xml:space="preserve">འཇམ་དཔལ་སྨྲ་བའི་སེང་གེ་ལ་ཕྱག་འཚལ་ལོ།</w:t>
      </w:r>
      <w:r>
        <w:t xml:space="preserve"> </w:t>
      </w:r>
      <w:r>
        <w:t xml:space="preserve">།ལྷན་སྐྱེས་ཡེ་ཤེས་སྟེར་མཛད་པ།</w:t>
      </w:r>
      <w:r>
        <w:t xml:space="preserve"> </w:t>
      </w:r>
      <w:r>
        <w:t xml:space="preserve">།དམ་པ་སྐྱེས་མཆོག་རྣམས་ལ་འདུད།</w:t>
      </w:r>
      <w:r>
        <w:t xml:space="preserve"> </w:t>
      </w:r>
      <w:r>
        <w:t xml:space="preserve">།མཚོན་ཆོད་ལྟ་བ་མ་འགགས་པས།</w:t>
      </w:r>
      <w:r>
        <w:t xml:space="preserve"> </w:t>
      </w:r>
      <w:r>
        <w:t xml:space="preserve">།གྲུབ་[༢༦༢ན]མཐའ་ཀུན་དང་ཕྱོགས་གཅིག་མཐུན།</w:t>
      </w:r>
      <w:r>
        <w:t xml:space="preserve"> </w:t>
      </w:r>
      <w:r>
        <w:t xml:space="preserve">།ཡིན་ལུགས་ལྟ་བ་མཐའ་དང་བྲལ།</w:t>
      </w:r>
      <w:r>
        <w:t xml:space="preserve"> </w:t>
      </w:r>
      <w:r>
        <w:t xml:space="preserve">།གྲུབ་མཐའ་ཀུན་གྱི་བློ་མ་ཤོག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ལྟ་བ་རྒྱ་ཆེ་མཐའ་བྲལ་ནི།</w:t>
      </w:r>
      <w:r>
        <w:t xml:space="preserve"> </w:t>
      </w:r>
      <w:r>
        <w:t xml:space="preserve">།མཐའ་བཞིའི་སྐྱོན་དང་བྲལ་བས་ན།</w:t>
      </w:r>
      <w:r>
        <w:t xml:space="preserve"> </w:t>
      </w:r>
      <w:r>
        <w:t xml:space="preserve">།གྲུབ་མཐའ་ཀུན་ལ་མི་གནས་པས།</w:t>
      </w:r>
      <w:r>
        <w:t xml:space="preserve"> </w:t>
      </w:r>
      <w:r>
        <w:t xml:space="preserve">།ཡང་དག་ལྟ་བར་ཡིད་ཆེས་བྱ།</w:t>
      </w:r>
      <w:r>
        <w:t xml:space="preserve"> </w:t>
      </w:r>
      <w:r>
        <w:t xml:space="preserve">།བལྟ་བྱ་ལྟ་</w:t>
      </w:r>
      <w:r>
        <w:rPr>
          <w:rStyle w:val="FootnoteReference"/>
        </w:rPr>
        <w:footnoteReference w:id="22"/>
      </w:r>
      <w:r>
        <w:t xml:space="preserve">བྱེད་གཉིས་དང་བྲལ།</w:t>
      </w:r>
      <w:r>
        <w:t xml:space="preserve"> </w:t>
      </w:r>
      <w:r>
        <w:t xml:space="preserve">།ལྟ་བ་མེད་པའི་ལྟ་བ་ནི།</w:t>
      </w:r>
      <w:r>
        <w:t xml:space="preserve"> </w:t>
      </w:r>
      <w:r>
        <w:t xml:space="preserve">།ལྟ་བའི་དམ་པ་ཁོ་ན་ཡིན།</w:t>
      </w:r>
      <w:r>
        <w:t xml:space="preserve"> </w:t>
      </w:r>
      <w:r>
        <w:t xml:space="preserve">།དངོས་འཛིན་ལྟ་བ་ཀུན་ལས་གྲོལ།</w:t>
      </w:r>
      <w:r>
        <w:t xml:space="preserve"> </w:t>
      </w:r>
      <w:r>
        <w:t xml:space="preserve">།མ་རིག་པ་ཡི་མིག་ཕྱེ་ནས།</w:t>
      </w:r>
      <w:r>
        <w:t xml:space="preserve"> </w:t>
      </w:r>
      <w:r>
        <w:t xml:space="preserve">།ཡེ་ཤེས་མིག་གིས་བལྟས་པས་ནི།</w:t>
      </w:r>
      <w:r>
        <w:t xml:space="preserve"> </w:t>
      </w:r>
      <w:r>
        <w:t xml:space="preserve">།རིག་པ་དྲི་མ་མེད་པ་ལྟ།</w:t>
      </w:r>
      <w:r>
        <w:t xml:space="preserve"> </w:t>
      </w:r>
      <w:r>
        <w:t xml:space="preserve">།དྲི་མེད་མཐོང་ཞེས་ལྟ་བ་ཡིན།</w:t>
      </w:r>
      <w:r>
        <w:t xml:space="preserve"> </w:t>
      </w:r>
      <w:r>
        <w:t xml:space="preserve">།མཐོང་བྱ་མཐོང་བྱེད་གཉིས་བྲལ་ནས།</w:t>
      </w:r>
      <w:r>
        <w:t xml:space="preserve"> </w:t>
      </w:r>
      <w:r>
        <w:t xml:space="preserve">།ཟུང་འཇུག་ལྟ་བ་གཟའ་གཏད་མེད།</w:t>
      </w:r>
      <w:r>
        <w:t xml:space="preserve"> </w:t>
      </w:r>
      <w:r>
        <w:t xml:space="preserve">།ཕྱག་རྒྱ་ཆེན་པོ་ལྟ་མཆོག་ཡིན།</w:t>
      </w:r>
      <w:r>
        <w:t xml:space="preserve"> </w:t>
      </w:r>
      <w:r>
        <w:t xml:space="preserve">།དེ་ཉིད་རྟོགས་པའི་</w:t>
      </w:r>
      <w:r>
        <w:rPr>
          <w:rStyle w:val="FootnoteReference"/>
        </w:rPr>
        <w:footnoteReference w:id="23"/>
      </w:r>
      <w:r>
        <w:t xml:space="preserve">ཡོན་ཏན་ནི།</w:t>
      </w:r>
      <w:r>
        <w:t xml:space="preserve"> </w:t>
      </w:r>
      <w:r>
        <w:t xml:space="preserve">།མཚན་ཉིད་བཞི་རུ་ཤེས་པར་བྱ།</w:t>
      </w:r>
      <w:r>
        <w:t xml:space="preserve"> </w:t>
      </w:r>
      <w:r>
        <w:t xml:space="preserve">།རིག་པ་དྲི་མ་མེད་པ་ལ།</w:t>
      </w:r>
      <w:r>
        <w:t xml:space="preserve"> </w:t>
      </w:r>
      <w:r>
        <w:t xml:space="preserve">།རྣམ་དག་སྒྲིབ་གཡོགས་མེད་པས་ནི།</w:t>
      </w:r>
      <w:r>
        <w:t xml:space="preserve"> </w:t>
      </w:r>
      <w:r>
        <w:t xml:space="preserve">།གཟུང་འཛིན་གཡའ་ཡིས་མ་གོས་པའོ།</w:t>
      </w:r>
      <w:r>
        <w:t xml:space="preserve"> </w:t>
      </w:r>
      <w:r>
        <w:t xml:space="preserve">།གཅིག་གི་སངས་རྒྱས་ཨེ་མ་ཧོ།</w:t>
      </w:r>
      <w:r>
        <w:t xml:space="preserve"> </w:t>
      </w:r>
      <w:r>
        <w:t xml:space="preserve">།རིག་པ་གཅེར་བུར་གནས་པ་ལ།</w:t>
      </w:r>
      <w:r>
        <w:t xml:space="preserve"> </w:t>
      </w:r>
      <w:r>
        <w:t xml:space="preserve">།མཚན་མའི་གོས་ཀྱིས་མ་གཡོགས་པ།</w:t>
      </w:r>
      <w:r>
        <w:t xml:space="preserve"> </w:t>
      </w:r>
      <w:r>
        <w:t xml:space="preserve">།རང་བྱུང་</w:t>
      </w:r>
      <w:r>
        <w:rPr>
          <w:rStyle w:val="FootnoteReference"/>
        </w:rPr>
        <w:footnoteReference w:id="24"/>
      </w:r>
      <w:r>
        <w:t xml:space="preserve">ཡེ་ཤེས་དྲོད་པོ་ཆེ།</w:t>
      </w:r>
      <w:r>
        <w:t xml:space="preserve"> </w:t>
      </w:r>
      <w:r>
        <w:t xml:space="preserve">།ཆགས་སྡང་མཚན་མ་མེ་བཞིན་སྲེག</w:t>
      </w:r>
      <w:r>
        <w:t xml:space="preserve"> </w:t>
      </w:r>
      <w:r>
        <w:t xml:space="preserve">།ཀུན་ཤེས་རིག་པ་རྟེན་མེད་པའོ།</w:t>
      </w:r>
      <w:r>
        <w:t xml:space="preserve"> </w:t>
      </w:r>
      <w:r>
        <w:t xml:space="preserve">།བག་ཆགས་སྦུབས་</w:t>
      </w:r>
      <w:r>
        <w:rPr>
          <w:rStyle w:val="FootnoteReference"/>
        </w:rPr>
        <w:footnoteReference w:id="25"/>
      </w:r>
      <w:r>
        <w:t xml:space="preserve">སུ་མ་ཞུགས་པར།</w:t>
      </w:r>
      <w:r>
        <w:t xml:space="preserve"> </w:t>
      </w:r>
      <w:r>
        <w:t xml:space="preserve">།སྡུག་བསྔལ་འཁོར་བ་</w:t>
      </w:r>
      <w:r>
        <w:rPr>
          <w:rStyle w:val="FootnoteReference"/>
        </w:rPr>
        <w:footnoteReference w:id="26"/>
      </w:r>
      <w:r>
        <w:t xml:space="preserve">གཟུགས་མི་དགོས།</w:t>
      </w:r>
      <w:r>
        <w:t xml:space="preserve"> </w:t>
      </w:r>
      <w:r>
        <w:t xml:space="preserve">།འདོད་ཡོན་སུན་མ་</w:t>
      </w:r>
      <w:r>
        <w:rPr>
          <w:rStyle w:val="FootnoteReference"/>
        </w:rPr>
        <w:footnoteReference w:id="27"/>
      </w:r>
      <w:r>
        <w:t xml:space="preserve">རང་སར་གྲོལ།</w:t>
      </w:r>
      <w:r>
        <w:t xml:space="preserve"> </w:t>
      </w:r>
      <w:r>
        <w:t xml:space="preserve">།འཛིན་མེད་རིག་པ་བརླིངས་པ་ནི།</w:t>
      </w:r>
      <w:r>
        <w:t xml:space="preserve"> </w:t>
      </w:r>
      <w:r>
        <w:t xml:space="preserve">།དངོས་འཛིན་ཡུ་བ་བུད་པས་ན།</w:t>
      </w:r>
      <w:r>
        <w:t xml:space="preserve"> </w:t>
      </w:r>
      <w:r>
        <w:t xml:space="preserve">།སྣང་གྲགས་འཛིན་པ་ནུས་པ་ཡིན།</w:t>
      </w:r>
      <w:r>
        <w:t xml:space="preserve"> </w:t>
      </w:r>
      <w:r>
        <w:t xml:space="preserve">།ཕྱོགས་ཆ་མེད་པའི་ལྟ་བའོ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ཡང་དག་ལྟ་བའི་སྒྲོན་མ་ཞེས་བྱ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ར། །རང་འབྱ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པ། སྣར་ཐང་། འཁར་པ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356a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